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ྐྲག་པའི་ལས་ཐོག་བསྒྲུབ་</w:t>
      </w:r>
      <w:r>
        <w:rPr>
          <w:rStyle w:val="FootnoteReference"/>
        </w:rPr>
        <w:footnoteReference w:id="20"/>
      </w:r>
      <w:r>
        <w:t xml:space="preserve">སྟེ་བསྒྲུབ་</w:t>
      </w:r>
      <w:r>
        <w:rPr>
          <w:rStyle w:val="FootnoteReference"/>
        </w:rPr>
        <w:footnoteReference w:id="21"/>
      </w:r>
      <w:r>
        <w:t xml:space="preserve">བྱའི་ལུས་མ་རུངས་པར་འདོད་ན། སྒྲུབ་པ་པོ་དམ་ཚིག་དང་ལྡན་པས་གནས་ཁང་ཡིད་དང་མཐུན་པར་ཁྲུས་དང་གཙང་སྦྲ་དང་། གོས་སྔོན་པོ་གྱོན་པ་ལ་སོགས་པ་བྱ་སྟེ། སའི་ཆོ་ག་ལ་སོགས་པ་སྔོན་དུ་སོང་བས་གཟའ་འཁྲུག་</w:t>
      </w:r>
      <w:r>
        <w:rPr>
          <w:rStyle w:val="FootnoteReference"/>
        </w:rPr>
        <w:footnoteReference w:id="22"/>
      </w:r>
      <w:r>
        <w:t xml:space="preserve">པར་བྱེད་པའི་དཀྱིལ་འཁོར་བཞེངས། དབུས་ཨེའི་དབྱིབས་ཁ་དོག་ནག་པོ་འཁོར་ལོ་རྩིབས་བརྒྱད་པ་སེར་པོ་མུ་ཁྱུད་གློག་གི་འོད་དང་འདྲ་བའི་དཀྱིལ་འཁོར་བཞེངས་ལ། ཕྱོགས་མཚམས་སུ་གདུག་བྱེད་ཀྱི་ལྕགས་ཕུར་རེ་རེ་ལ་</w:t>
      </w:r>
      <w:r>
        <w:rPr>
          <w:rStyle w:val="FootnoteReference"/>
        </w:rPr>
        <w:footnoteReference w:id="23"/>
      </w:r>
      <w:r>
        <w:t xml:space="preserve">དར་མཐིང་ནག་གི་འཕུར་ལྕེ་གདགས། སྐུད་པས་སྦྲེལ་ལོ། །​དབུས་སུ་ལྕགས་སྣ་ལྔ་ལས་བྱས་པའི་ཕུར་བུ་གྲུ་གསུམ་གྱི་ནང་དུ། བསྒྲུབ་བྱའི་རྗེས་ཀྱི་ས་དང་ཁང་ས་ཞིང་ས་དུར་ས་ལ་ཟླ་གམ་བརྒྱད་པའི་དབྱིབས་དུག་ཁྲག་གིས་སྦྲུས་པ་བྱས་ལ་རིན་པོ་ཆེ་སྣ་ཚོགས་པའི་ཕྱེ་མ་དང་འབྲུག་རུས་ཀྱི་ཕྱེ་མའི་ཐུན་གྱིས་བྲབས་ལ་ཕག་ཁྲ་བོའི་ཐོད་པར་བྲུབས་ལ་སྐུད་པ་སྔོན་</w:t>
      </w:r>
      <w:r>
        <w:rPr>
          <w:rStyle w:val="FootnoteReference"/>
        </w:rPr>
        <w:footnoteReference w:id="24"/>
      </w:r>
      <w:r>
        <w:t xml:space="preserve">དམར་གྱིས་བཅིང་ངོ། །​དེ་ནས་བདག་ཉིད་རྣམ་པར་འཇོམས་པའི་ང་རྒྱལ་དང་ལྡན་པས་བསྙེན་པ་ཅི་རིགས་པར་བྱས་ལ། གཟའ་རྣམས་ལ་གཏོར་མ་བྱིན་ཏེ། སྒྲུབ་པའི་སྔགས་འདི་ལན་འབུམ་ཕྲག་བདུན་བཟླས་སོ། །​ཨོཾ་ཏྲིག་</w:t>
      </w:r>
      <w:r>
        <w:rPr>
          <w:rStyle w:val="FootnoteReference"/>
        </w:rPr>
        <w:footnoteReference w:id="25"/>
      </w:r>
      <w:r>
        <w:t xml:space="preserve">ཏྲིག་སེར་སེར་ཀྲཾ་ཀྲཾ་ཀྲུཾ་ཀྲུཾ་བྷྱོ་བྷྱོ་ཞེས་བཟླས་ལ་གཟའ་ཆེན་པོ་བརྒྱད་ཀྱི་གཟུགས་དང་། མིང་ཤོག་བུ་ལ་བྲིས་པ་དང་། དེ་ཉིད་ཀྱི་</w:t>
      </w:r>
      <w:r>
        <w:rPr>
          <w:rStyle w:val="FootnoteReference"/>
        </w:rPr>
        <w:footnoteReference w:id="26"/>
      </w:r>
      <w:r>
        <w:t xml:space="preserve">དཀྱིལ་འཁོར་དང་བཅས་པ་བསྒྲུབ་བྱའི་ཁང་པའི་འགྲམ་དུ་ཕག་ཐོད་དང་བཅས་པ་བཅུག་ན་དེ་ཉིད་ནས་མ་ཕྱུང་གི་བར་ལ། དེར་ཐོག་རྒྱུན་མི་འཆད་</w:t>
      </w:r>
      <w:r>
        <w:rPr>
          <w:rStyle w:val="FootnoteReference"/>
        </w:rPr>
        <w:footnoteReference w:id="27"/>
      </w:r>
      <w:r>
        <w:t xml:space="preserve">པར་འབབ་པར་འགྱུར་རོ། །​དུས་ནི་ཁྱབ་འཇུག་ཁྱིམ་ནས་ཐོན་པའི་</w:t>
      </w:r>
      <w:r>
        <w:rPr>
          <w:rStyle w:val="FootnoteReference"/>
        </w:rPr>
        <w:footnoteReference w:id="28"/>
      </w:r>
      <w:r>
        <w:t xml:space="preserve">ཚེ་ལས་ལ་སྦྱར་རོ། །​ཐེ་ཚོམ་མེད་པར་འགྲུབ་པ་ལས་བསྒྲུབ་</w:t>
      </w:r>
      <w:r>
        <w:rPr>
          <w:rStyle w:val="FootnoteReference"/>
        </w:rPr>
        <w:footnoteReference w:id="29"/>
      </w:r>
      <w:r>
        <w:t xml:space="preserve">བྱ་ཐོག་གིས་བསད་པའི་ཆོ་ག་དྲག་ཤུལ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ཐོག་བསྒྲུབ་ སྣར་ཐང་། སྟེ་ཐོག་སྒྲུབ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3Z</dcterms:created>
  <dcterms:modified xsi:type="dcterms:W3CDTF">2023-09-10T19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